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364"/>
        <w:gridCol w:w="1173"/>
        <w:gridCol w:w="475"/>
        <w:gridCol w:w="220"/>
        <w:gridCol w:w="1268"/>
        <w:gridCol w:w="341"/>
        <w:gridCol w:w="1313"/>
        <w:gridCol w:w="2646"/>
      </w:tblGrid>
      <w:tr w:rsidR="00511716" w:rsidRPr="008A58CE" w14:paraId="0ABF53BF" w14:textId="77777777" w:rsidTr="001A0A86">
        <w:tc>
          <w:tcPr>
            <w:tcW w:w="2100" w:type="pct"/>
            <w:gridSpan w:val="2"/>
            <w:tcBorders>
              <w:bottom w:val="nil"/>
            </w:tcBorders>
            <w:shd w:val="clear" w:color="auto" w:fill="auto"/>
          </w:tcPr>
          <w:p w14:paraId="3B786226" w14:textId="77777777" w:rsidR="00511716" w:rsidRPr="008A58CE" w:rsidRDefault="00511716" w:rsidP="00EE3F46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14:paraId="145A0D25" w14:textId="05951A97" w:rsidR="00511716" w:rsidRDefault="00511716" w:rsidP="00EE3F4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Divis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are and Treatment Services</w:t>
            </w:r>
          </w:p>
          <w:p w14:paraId="5DB706E7" w14:textId="56CEADDF" w:rsidR="00511716" w:rsidRPr="008A58CE" w:rsidRDefault="00511716" w:rsidP="00FF2AA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</w:t>
            </w:r>
            <w:r w:rsidR="001A0A86">
              <w:rPr>
                <w:rFonts w:ascii="Arial" w:hAnsi="Arial" w:cs="Arial"/>
                <w:sz w:val="18"/>
                <w:szCs w:val="18"/>
              </w:rPr>
              <w:t>03146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="00D17C01">
              <w:rPr>
                <w:rFonts w:ascii="Arial" w:hAnsi="Arial" w:cs="Arial"/>
                <w:sz w:val="18"/>
                <w:szCs w:val="18"/>
              </w:rPr>
              <w:t>5</w:t>
            </w:r>
            <w:r>
              <w:rPr>
                <w:rFonts w:ascii="Arial" w:hAnsi="Arial" w:cs="Arial"/>
                <w:sz w:val="18"/>
                <w:szCs w:val="18"/>
              </w:rPr>
              <w:t>/2023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5" w:type="pct"/>
            <w:gridSpan w:val="5"/>
            <w:tcBorders>
              <w:bottom w:val="nil"/>
              <w:right w:val="nil"/>
            </w:tcBorders>
            <w:shd w:val="clear" w:color="auto" w:fill="auto"/>
          </w:tcPr>
          <w:p w14:paraId="5190AA2D" w14:textId="77777777" w:rsidR="00511716" w:rsidRPr="00F4264C" w:rsidRDefault="00511716" w:rsidP="004D167D">
            <w:pPr>
              <w:spacing w:after="0" w:line="240" w:lineRule="auto"/>
              <w:rPr>
                <w:rFonts w:ascii="Arial" w:hAnsi="Arial" w:cs="Arial"/>
                <w:b/>
                <w:caps/>
                <w:color w:val="FF0000"/>
                <w:sz w:val="40"/>
                <w:szCs w:val="40"/>
              </w:rPr>
            </w:pPr>
          </w:p>
        </w:tc>
        <w:tc>
          <w:tcPr>
            <w:tcW w:w="1225" w:type="pct"/>
            <w:tcBorders>
              <w:left w:val="nil"/>
              <w:bottom w:val="nil"/>
            </w:tcBorders>
            <w:shd w:val="clear" w:color="auto" w:fill="auto"/>
          </w:tcPr>
          <w:p w14:paraId="631FF48F" w14:textId="77777777" w:rsidR="00511716" w:rsidRDefault="00511716" w:rsidP="00EE3F46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  <w:p w14:paraId="5BF5FCB8" w14:textId="77777777" w:rsidR="005C12BC" w:rsidRPr="008A58CE" w:rsidRDefault="005C12BC" w:rsidP="005C12B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isconsin Resource Center</w:t>
            </w:r>
          </w:p>
          <w:p w14:paraId="35DD6D85" w14:textId="7CC9C1E2" w:rsidR="005C12BC" w:rsidRPr="00220317" w:rsidRDefault="005C12BC" w:rsidP="00EE3F46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</w:p>
        </w:tc>
      </w:tr>
      <w:tr w:rsidR="00511716" w:rsidRPr="008A58CE" w14:paraId="3A6E52DA" w14:textId="77777777" w:rsidTr="001A0A86">
        <w:trPr>
          <w:trHeight w:val="20"/>
        </w:trPr>
        <w:tc>
          <w:tcPr>
            <w:tcW w:w="5000" w:type="pct"/>
            <w:gridSpan w:val="8"/>
            <w:tcBorders>
              <w:bottom w:val="nil"/>
            </w:tcBorders>
            <w:shd w:val="clear" w:color="auto" w:fill="auto"/>
            <w:vAlign w:val="center"/>
          </w:tcPr>
          <w:p w14:paraId="68FC845A" w14:textId="6ECEBBEB" w:rsidR="00511716" w:rsidRPr="008A58CE" w:rsidRDefault="00511716" w:rsidP="00012782">
            <w:pPr>
              <w:spacing w:before="24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CILITY REQUEST FOR DHS CONNECT VIEWER ACCESS</w:t>
            </w:r>
          </w:p>
        </w:tc>
      </w:tr>
      <w:tr w:rsidR="001A0A86" w:rsidRPr="00A97CD3" w14:paraId="49DBA057" w14:textId="77777777" w:rsidTr="001A0A86">
        <w:trPr>
          <w:trHeight w:val="432"/>
        </w:trPr>
        <w:tc>
          <w:tcPr>
            <w:tcW w:w="2422" w:type="pct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DE4247" w14:textId="71927D8B" w:rsidR="001A0A86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1A20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r>
            <w:r w:rsidR="001A20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 access to DHS Connect Viewer</w:t>
            </w:r>
          </w:p>
        </w:tc>
        <w:tc>
          <w:tcPr>
            <w:tcW w:w="2578" w:type="pct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281C8A" w14:textId="72D1B17A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1A20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r>
            <w:r w:rsidR="001A20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move access to DHS Connect Viewer</w:t>
            </w:r>
          </w:p>
        </w:tc>
      </w:tr>
      <w:tr w:rsidR="00511716" w:rsidRPr="00A97CD3" w14:paraId="3D33214E" w14:textId="77777777" w:rsidTr="005C12BC">
        <w:trPr>
          <w:trHeight w:val="360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6D4D16" w14:textId="2365F7F9" w:rsidR="00511716" w:rsidRPr="00012782" w:rsidRDefault="00511716" w:rsidP="005C12B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A164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E INFORMATION: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To be completed by requestor</w:t>
            </w:r>
            <w:r w:rsidRPr="00012782">
              <w:rPr>
                <w:rFonts w:ascii="Arial" w:eastAsia="Times New Roman" w:hAnsi="Arial" w:cs="Arial"/>
                <w:bCs/>
                <w:color w:val="000000"/>
              </w:rPr>
              <w:t>.</w:t>
            </w:r>
          </w:p>
        </w:tc>
      </w:tr>
      <w:tr w:rsidR="001A0A86" w:rsidRPr="008A58CE" w14:paraId="573EF8D8" w14:textId="77777777" w:rsidTr="005C12BC">
        <w:trPr>
          <w:cantSplit/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4BD576E4" w14:textId="1422181D" w:rsidR="001A0A86" w:rsidRPr="005C12BC" w:rsidRDefault="001A0A86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OC Facility</w:t>
            </w:r>
          </w:p>
        </w:tc>
      </w:tr>
      <w:tr w:rsidR="005C12BC" w:rsidRPr="008A58CE" w14:paraId="7B0D745E" w14:textId="77777777" w:rsidTr="005C12BC">
        <w:trPr>
          <w:cantSplit/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0DE4BC4" w14:textId="10C2A7F2" w:rsidR="005C12BC" w:rsidRPr="00AA164E" w:rsidRDefault="005C12BC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46609F02" w14:textId="77777777" w:rsidTr="005C12BC">
        <w:trPr>
          <w:cantSplit/>
          <w:trHeight w:val="288"/>
        </w:trPr>
        <w:tc>
          <w:tcPr>
            <w:tcW w:w="155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B46522" w14:textId="77777777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First Name</w:t>
            </w:r>
          </w:p>
        </w:tc>
        <w:tc>
          <w:tcPr>
            <w:tcW w:w="763" w:type="pct"/>
            <w:gridSpan w:val="2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986F57" w14:textId="103B13C5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MI</w:t>
            </w:r>
          </w:p>
        </w:tc>
        <w:tc>
          <w:tcPr>
            <w:tcW w:w="2680" w:type="pct"/>
            <w:gridSpan w:val="5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3AF439F7" w14:textId="77777777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Last Name</w:t>
            </w:r>
          </w:p>
        </w:tc>
      </w:tr>
      <w:tr w:rsidR="001A0A86" w:rsidRPr="008A58CE" w14:paraId="13F240B7" w14:textId="77777777" w:rsidTr="00533EAB">
        <w:trPr>
          <w:cantSplit/>
          <w:trHeight w:val="360"/>
        </w:trPr>
        <w:tc>
          <w:tcPr>
            <w:tcW w:w="1557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4155C" w14:textId="0CC400BF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763" w:type="pct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42A1C" w14:textId="5AA8110C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680" w:type="pct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B05D26" w14:textId="31BB02C9" w:rsidR="001A0A86" w:rsidRPr="00AA164E" w:rsidRDefault="001A0A86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1EBD74E4" w14:textId="77777777" w:rsidTr="001A0A86">
        <w:trPr>
          <w:cantSplit/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287CC82" w14:textId="3418A389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HS Connect Position</w:t>
            </w:r>
          </w:p>
        </w:tc>
      </w:tr>
      <w:tr w:rsidR="001A0A86" w:rsidRPr="008A58CE" w14:paraId="156CB347" w14:textId="77777777" w:rsidTr="005C12BC">
        <w:trPr>
          <w:cantSplit/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DC1F8A4" w14:textId="091B1918" w:rsidR="001A0A86" w:rsidRPr="00AA164E" w:rsidRDefault="002B61DE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2B61D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avigator Read Only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:</w:t>
            </w:r>
            <w:r w:rsidRPr="002B61D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="001A0A86"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0E4A7616" w14:textId="77777777" w:rsidTr="001A0A86">
        <w:trPr>
          <w:cantSplit/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556E94AC" w14:textId="297275FB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Name of Employee with Similar Role (First, MI, Last) </w:t>
            </w:r>
          </w:p>
        </w:tc>
      </w:tr>
      <w:tr w:rsidR="001A0A86" w:rsidRPr="00F53730" w14:paraId="5834FDE9" w14:textId="77777777" w:rsidTr="00533EAB">
        <w:trPr>
          <w:cantSplit/>
          <w:trHeight w:val="360"/>
        </w:trPr>
        <w:tc>
          <w:tcPr>
            <w:tcW w:w="5000" w:type="pct"/>
            <w:gridSpan w:val="8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E114946" w14:textId="73470E92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8A58CE" w14:paraId="59361B32" w14:textId="4E7CE21F" w:rsidTr="001A0A86">
        <w:trPr>
          <w:cantSplit/>
          <w:trHeight w:val="288"/>
        </w:trPr>
        <w:tc>
          <w:tcPr>
            <w:tcW w:w="3009" w:type="pct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CD8363" w14:textId="125E17E1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mployee Email Address</w:t>
            </w:r>
          </w:p>
        </w:tc>
        <w:tc>
          <w:tcPr>
            <w:tcW w:w="1991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7FBA1F2" w14:textId="3221CF65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mployee ID</w:t>
            </w:r>
          </w:p>
        </w:tc>
      </w:tr>
      <w:tr w:rsidR="001A0A86" w:rsidRPr="008A58CE" w14:paraId="55A5B33B" w14:textId="1CCD0AEE" w:rsidTr="005C12BC">
        <w:trPr>
          <w:cantSplit/>
          <w:trHeight w:val="360"/>
        </w:trPr>
        <w:tc>
          <w:tcPr>
            <w:tcW w:w="3009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6227C" w14:textId="25BA2DF5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1991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28FE38" w14:textId="7CE0B60B" w:rsidR="001A0A86" w:rsidRPr="00AA164E" w:rsidRDefault="001A0A86" w:rsidP="005C12B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A0A86" w:rsidRPr="006A6324" w14:paraId="26B3619D" w14:textId="77777777" w:rsidTr="001A0A86">
        <w:trPr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5763B213" w14:textId="16E10482" w:rsidR="001A0A86" w:rsidRPr="00AA164E" w:rsidRDefault="001A0A86" w:rsidP="001A0A86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IAM Username</w:t>
            </w:r>
          </w:p>
        </w:tc>
      </w:tr>
      <w:tr w:rsidR="001A0A86" w:rsidRPr="006A6324" w14:paraId="58AA26CC" w14:textId="77777777" w:rsidTr="001A0A86">
        <w:trPr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71CD87D" w14:textId="0A5A2215" w:rsidR="001A0A86" w:rsidRPr="00AA164E" w:rsidRDefault="005C12BC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511716" w:rsidRPr="006A6324" w14:paraId="05AC40D8" w14:textId="77777777" w:rsidTr="001A0A86">
        <w:trPr>
          <w:trHeight w:val="360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9F55D3" w14:textId="637ACBEC" w:rsidR="00511716" w:rsidRPr="00012782" w:rsidRDefault="00511716" w:rsidP="00533EA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Cs/>
                <w:color w:val="000000" w:themeColor="text1"/>
              </w:rPr>
            </w:pPr>
            <w:r w:rsidRPr="00012782">
              <w:rPr>
                <w:rFonts w:ascii="Arial" w:eastAsia="Times New Roman" w:hAnsi="Arial" w:cs="Arial"/>
                <w:b/>
                <w:bCs/>
                <w:color w:val="000000"/>
              </w:rPr>
              <w:t>SIGNATURES</w:t>
            </w:r>
          </w:p>
        </w:tc>
      </w:tr>
      <w:tr w:rsidR="001A0A86" w:rsidRPr="006A6324" w14:paraId="6852053B" w14:textId="6D3AA3A9" w:rsidTr="005C12BC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8F7E931" w14:textId="181ADABC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IGNATUR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–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89710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equestor</w:t>
            </w: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DA56CEC" w14:textId="7D459EA6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1A0A86" w:rsidRPr="006A6324" w14:paraId="1C06A051" w14:textId="4815152B" w:rsidTr="00533EAB">
        <w:trPr>
          <w:trHeight w:val="576"/>
        </w:trPr>
        <w:tc>
          <w:tcPr>
            <w:tcW w:w="3167" w:type="pct"/>
            <w:gridSpan w:val="6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D64793A" w14:textId="7D4066BC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D9E351" w14:textId="6F9E6563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2555BEA1" w14:textId="6C5769A5" w:rsidTr="005C12BC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106C7FB5" w14:textId="64DC60D5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IGNATURE –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89710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Approver</w:t>
            </w: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D6C0DAF" w14:textId="50D1721F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1A0A86" w:rsidRPr="006A6324" w14:paraId="0F440B58" w14:textId="77777777" w:rsidTr="00533EAB">
        <w:trPr>
          <w:trHeight w:val="576"/>
        </w:trPr>
        <w:tc>
          <w:tcPr>
            <w:tcW w:w="3167" w:type="pct"/>
            <w:gridSpan w:val="6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963238" w14:textId="77777777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11645D" w14:textId="77777777" w:rsidR="001A0A86" w:rsidRPr="00012782" w:rsidRDefault="001A0A86" w:rsidP="00012782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0FF94C21" w14:textId="7DA4AD62" w:rsidTr="00533EAB">
        <w:trPr>
          <w:trHeight w:val="360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319082DE" w14:textId="2BF1DEE0" w:rsidR="001A0A86" w:rsidRPr="00533EAB" w:rsidRDefault="001A0A86" w:rsidP="00533EAB">
            <w:pPr>
              <w:tabs>
                <w:tab w:val="right" w:pos="10800"/>
              </w:tabs>
              <w:spacing w:after="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AA164E">
              <w:rPr>
                <w:rFonts w:asciiTheme="minorBidi" w:hAnsiTheme="minorBidi"/>
                <w:sz w:val="20"/>
                <w:szCs w:val="20"/>
              </w:rPr>
              <w:t xml:space="preserve">Send completed form to </w:t>
            </w:r>
            <w:hyperlink r:id="rId7" w:history="1">
              <w:r w:rsidR="00533EAB" w:rsidRPr="00FC374E">
                <w:rPr>
                  <w:rStyle w:val="Hyperlink"/>
                  <w:rFonts w:asciiTheme="minorBidi" w:hAnsiTheme="minorBidi"/>
                  <w:sz w:val="20"/>
                  <w:szCs w:val="20"/>
                </w:rPr>
                <w:t>DHSWRCDHSConnectAccess@dhs.wisconsin.gov</w:t>
              </w:r>
            </w:hyperlink>
          </w:p>
        </w:tc>
      </w:tr>
      <w:tr w:rsidR="001A0A86" w:rsidRPr="006A6324" w14:paraId="25EE3EDA" w14:textId="77777777" w:rsidTr="00533EAB">
        <w:trPr>
          <w:trHeight w:val="576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0698908E" w14:textId="306047E8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he following to be completed by WRC personnel only:</w:t>
            </w:r>
          </w:p>
        </w:tc>
      </w:tr>
      <w:tr w:rsidR="001A0A86" w:rsidRPr="006A6324" w14:paraId="04BA2A4C" w14:textId="77777777" w:rsidTr="00533EAB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751CF5" w14:textId="77777777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15E4C730" w14:textId="77777777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56C339CD" w14:textId="77777777" w:rsidTr="00533EAB">
        <w:trPr>
          <w:trHeight w:val="360"/>
        </w:trPr>
        <w:tc>
          <w:tcPr>
            <w:tcW w:w="3167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58E7CE" w14:textId="7E5B2158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Approved at WRC  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1A2000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r>
            <w:r w:rsidR="001A2000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end"/>
            </w:r>
            <w:bookmarkEnd w:id="2"/>
            <w:r w:rsidR="00533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Y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s</w:t>
            </w:r>
            <w:r w:rsidR="00533EAB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  </w:t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1A2000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r>
            <w:r w:rsidR="001A2000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separate"/>
            </w:r>
            <w:r w:rsidRPr="00AA164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fldChar w:fldCharType="end"/>
            </w:r>
            <w:bookmarkEnd w:id="3"/>
            <w:r w:rsidR="00533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1833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1C17C1C" w14:textId="77777777" w:rsidR="001A0A86" w:rsidRPr="00012782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1A0A86" w:rsidRPr="006A6324" w14:paraId="61550204" w14:textId="77777777" w:rsidTr="00533EAB">
        <w:trPr>
          <w:trHeight w:val="360"/>
        </w:trPr>
        <w:tc>
          <w:tcPr>
            <w:tcW w:w="3167" w:type="pct"/>
            <w:gridSpan w:val="6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2014FEC2" w14:textId="105C1204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IGNATURE –</w:t>
            </w: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Director of Nursing or Designee</w:t>
            </w:r>
          </w:p>
        </w:tc>
        <w:tc>
          <w:tcPr>
            <w:tcW w:w="1833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07E1E15" w14:textId="5D3A85BF" w:rsidR="001A0A86" w:rsidRPr="00AA164E" w:rsidRDefault="001A0A86" w:rsidP="00533EA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A164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1A0A86" w:rsidRPr="006A6324" w14:paraId="330B63F4" w14:textId="77777777" w:rsidTr="00533EAB">
        <w:trPr>
          <w:trHeight w:val="576"/>
        </w:trPr>
        <w:tc>
          <w:tcPr>
            <w:tcW w:w="3167" w:type="pct"/>
            <w:gridSpan w:val="6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13A1875" w14:textId="77777777" w:rsidR="001A0A86" w:rsidRPr="00012782" w:rsidRDefault="001A0A86" w:rsidP="00511716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  <w:tc>
          <w:tcPr>
            <w:tcW w:w="1833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C8EBD0" w14:textId="77777777" w:rsidR="001A0A86" w:rsidRPr="00012782" w:rsidRDefault="001A0A86" w:rsidP="00511716">
            <w:pPr>
              <w:spacing w:before="20" w:after="8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</w:tc>
      </w:tr>
      <w:tr w:rsidR="00511716" w:rsidRPr="006A6324" w14:paraId="3E5B9FDD" w14:textId="77777777" w:rsidTr="001A0A86"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</w:tcPr>
          <w:p w14:paraId="00A7BF1E" w14:textId="568C5406" w:rsidR="00511716" w:rsidRPr="005E78C0" w:rsidRDefault="00511716" w:rsidP="00511716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</w:tbl>
    <w:p w14:paraId="083DCF14" w14:textId="0FE5A99C" w:rsidR="00336592" w:rsidRDefault="00336592" w:rsidP="000C28FB">
      <w:pPr>
        <w:tabs>
          <w:tab w:val="right" w:pos="10800"/>
        </w:tabs>
        <w:spacing w:after="0" w:line="240" w:lineRule="auto"/>
        <w:rPr>
          <w:rFonts w:asciiTheme="minorBidi" w:hAnsiTheme="minorBidi"/>
        </w:rPr>
      </w:pPr>
    </w:p>
    <w:tbl>
      <w:tblPr>
        <w:tblW w:w="4986" w:type="pct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417"/>
        <w:gridCol w:w="2968"/>
        <w:gridCol w:w="4375"/>
      </w:tblGrid>
      <w:tr w:rsidR="00257135" w:rsidRPr="00701C75" w14:paraId="3FD97838" w14:textId="77777777" w:rsidTr="00550602">
        <w:trPr>
          <w:trHeight w:val="36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7FF4A6" w14:textId="39063C15" w:rsidR="00257135" w:rsidRPr="00257135" w:rsidRDefault="00257135" w:rsidP="00550602">
            <w:pPr>
              <w:spacing w:before="2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DOC W</w:t>
            </w:r>
            <w:r w:rsid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ORKFLOW</w:t>
            </w:r>
            <w:r w:rsidRPr="00257135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 xml:space="preserve"> R</w:t>
            </w:r>
            <w:r w:rsid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OUTING</w:t>
            </w:r>
          </w:p>
        </w:tc>
      </w:tr>
      <w:tr w:rsidR="00257135" w:rsidRPr="00701C75" w14:paraId="076FD252" w14:textId="77777777" w:rsidTr="00550602">
        <w:trPr>
          <w:trHeight w:val="360"/>
        </w:trPr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5D61C" w14:textId="762A0F71" w:rsidR="00257135" w:rsidRPr="00550602" w:rsidRDefault="00550602" w:rsidP="00550602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Staff Type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3BAE0" w14:textId="77777777" w:rsidR="00257135" w:rsidRPr="00550602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Requestor</w:t>
            </w:r>
          </w:p>
        </w:tc>
        <w:tc>
          <w:tcPr>
            <w:tcW w:w="2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500E3" w14:textId="77777777" w:rsidR="00257135" w:rsidRPr="00550602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</w:pPr>
            <w:r w:rsidRPr="00550602">
              <w:rPr>
                <w:rFonts w:ascii="Arial" w:eastAsia="Times New Roman" w:hAnsi="Arial" w:cs="Arial"/>
                <w:b/>
                <w:color w:val="000000"/>
                <w:sz w:val="20"/>
                <w:szCs w:val="18"/>
              </w:rPr>
              <w:t>Approver</w:t>
            </w:r>
          </w:p>
        </w:tc>
      </w:tr>
      <w:tr w:rsidR="00257135" w:rsidRPr="00A97CD3" w14:paraId="51539356" w14:textId="77777777" w:rsidTr="00550602">
        <w:trPr>
          <w:trHeight w:val="360"/>
        </w:trPr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E43CB3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Psychology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F97F9C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PSU Supervisor</w:t>
            </w:r>
          </w:p>
        </w:tc>
        <w:tc>
          <w:tcPr>
            <w:tcW w:w="203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A162AF" w14:textId="6D4CF89B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 xml:space="preserve">PSU Approver for 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M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 xml:space="preserve">ax, 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M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ed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.,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 xml:space="preserve"> or 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M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in</w:t>
            </w:r>
            <w:r w:rsidR="00550602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. F</w:t>
            </w: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acilities</w:t>
            </w:r>
          </w:p>
        </w:tc>
      </w:tr>
      <w:tr w:rsidR="00257135" w:rsidRPr="00A97CD3" w14:paraId="0005C3D5" w14:textId="77777777" w:rsidTr="00550602">
        <w:trPr>
          <w:trHeight w:val="360"/>
        </w:trPr>
        <w:tc>
          <w:tcPr>
            <w:tcW w:w="158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483A30" w14:textId="362ACFED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Nursing/Primary Care/Psychiatry</w:t>
            </w:r>
          </w:p>
        </w:tc>
        <w:tc>
          <w:tcPr>
            <w:tcW w:w="13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ED0527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Health Services Manager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EB681C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Nurse Coordinator</w:t>
            </w:r>
          </w:p>
        </w:tc>
      </w:tr>
      <w:tr w:rsidR="00257135" w:rsidRPr="00A97CD3" w14:paraId="31A1AA85" w14:textId="77777777" w:rsidTr="00550602">
        <w:trPr>
          <w:trHeight w:val="360"/>
        </w:trPr>
        <w:tc>
          <w:tcPr>
            <w:tcW w:w="1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664B1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Central Medical Records</w:t>
            </w:r>
          </w:p>
        </w:tc>
        <w:tc>
          <w:tcPr>
            <w:tcW w:w="13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1E1D9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Health Information Supervisor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219B8" w14:textId="77777777" w:rsidR="00257135" w:rsidRPr="00257135" w:rsidRDefault="00257135" w:rsidP="0055060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257135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Health Information Supervisor</w:t>
            </w:r>
          </w:p>
        </w:tc>
      </w:tr>
    </w:tbl>
    <w:p w14:paraId="2B6CBC86" w14:textId="05892FBC" w:rsidR="006857A5" w:rsidRPr="006857A5" w:rsidRDefault="006857A5" w:rsidP="006857A5">
      <w:pPr>
        <w:rPr>
          <w:rFonts w:asciiTheme="minorBidi" w:hAnsiTheme="minorBidi"/>
        </w:rPr>
      </w:pPr>
    </w:p>
    <w:p w14:paraId="7AF8E49C" w14:textId="3967200B" w:rsidR="006857A5" w:rsidRPr="006857A5" w:rsidRDefault="006857A5" w:rsidP="006857A5">
      <w:pPr>
        <w:rPr>
          <w:rFonts w:asciiTheme="minorBidi" w:hAnsiTheme="minorBidi"/>
        </w:rPr>
      </w:pPr>
    </w:p>
    <w:sectPr w:rsidR="006857A5" w:rsidRPr="006857A5" w:rsidSect="00336592">
      <w:headerReference w:type="default" r:id="rId8"/>
      <w:footerReference w:type="default" r:id="rId9"/>
      <w:footerReference w:type="first" r:id="rId10"/>
      <w:pgSz w:w="12240" w:h="15840" w:code="1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13920" w14:textId="77777777" w:rsidR="00A97CD3" w:rsidRDefault="00A97CD3" w:rsidP="008A58CE">
      <w:pPr>
        <w:spacing w:after="0" w:line="240" w:lineRule="auto"/>
      </w:pPr>
      <w:r>
        <w:separator/>
      </w:r>
    </w:p>
  </w:endnote>
  <w:endnote w:type="continuationSeparator" w:id="0">
    <w:p w14:paraId="2F97B324" w14:textId="77777777" w:rsidR="00A97CD3" w:rsidRDefault="00A97CD3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A69DA" w14:textId="77777777" w:rsidR="00DC395A" w:rsidRPr="00DC395A" w:rsidRDefault="00DC395A" w:rsidP="00DC395A">
    <w:pPr>
      <w:tabs>
        <w:tab w:val="right" w:pos="10800"/>
      </w:tabs>
      <w:spacing w:before="120" w:after="120" w:line="240" w:lineRule="auto"/>
      <w:rPr>
        <w:rFonts w:asciiTheme="minorBidi" w:hAnsiTheme="minorBidi"/>
      </w:rPr>
    </w:pPr>
    <w:r w:rsidRPr="00336592">
      <w:rPr>
        <w:rFonts w:asciiTheme="minorBidi" w:hAnsiTheme="minorBidi"/>
      </w:rPr>
      <w:t xml:space="preserve">Once the information technology office has completed this form, it should be submitted to the </w:t>
    </w:r>
    <w:r w:rsidRPr="00336592">
      <w:rPr>
        <w:rFonts w:asciiTheme="minorBidi" w:hAnsiTheme="minorBidi"/>
        <w:highlight w:val="yellow"/>
      </w:rPr>
      <w:t>EHR office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DFA72" w14:textId="3E72D1A4" w:rsidR="00356B00" w:rsidRDefault="006857A5" w:rsidP="006857A5">
    <w:pPr>
      <w:pStyle w:val="Footer"/>
    </w:pPr>
    <w:r>
      <w:rPr>
        <w:rFonts w:asciiTheme="minorBidi" w:hAnsiTheme="minorBidi"/>
      </w:rPr>
      <w:t>Information Technology (IT) will submit ticket to OEHR for access reque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DF301" w14:textId="77777777" w:rsidR="00A97CD3" w:rsidRDefault="00A97CD3" w:rsidP="008A58CE">
      <w:pPr>
        <w:spacing w:after="0" w:line="240" w:lineRule="auto"/>
      </w:pPr>
      <w:r>
        <w:separator/>
      </w:r>
    </w:p>
  </w:footnote>
  <w:footnote w:type="continuationSeparator" w:id="0">
    <w:p w14:paraId="0C7C6BB4" w14:textId="77777777" w:rsidR="00A97CD3" w:rsidRDefault="00A97CD3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97323" w14:textId="77777777" w:rsidR="008A58CE" w:rsidRPr="008A58CE" w:rsidRDefault="008A58CE" w:rsidP="00DC395A">
    <w:pPr>
      <w:pageBreakBefore/>
      <w:tabs>
        <w:tab w:val="right" w:pos="10800"/>
      </w:tabs>
      <w:spacing w:after="240"/>
      <w:rPr>
        <w:rFonts w:ascii="Arial" w:hAnsi="Arial" w:cs="Arial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PJCf3k3maeSi4BK/J5thMXAQi0BzLMcfgfCj1Xsc/UyfKpkKtTQkxFIpDT9OgJNaBfZQqYNC5N25JTesQXEYdg==" w:salt="iwbMOMvqwkf8SNbajriLkQ==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A97CD3"/>
    <w:rsid w:val="00012782"/>
    <w:rsid w:val="00015BD7"/>
    <w:rsid w:val="0006526D"/>
    <w:rsid w:val="000767EB"/>
    <w:rsid w:val="00095833"/>
    <w:rsid w:val="000B277C"/>
    <w:rsid w:val="000C275F"/>
    <w:rsid w:val="000C28FB"/>
    <w:rsid w:val="00121F44"/>
    <w:rsid w:val="001724C7"/>
    <w:rsid w:val="001A0A86"/>
    <w:rsid w:val="001A2000"/>
    <w:rsid w:val="00202BF2"/>
    <w:rsid w:val="00204AFD"/>
    <w:rsid w:val="00220317"/>
    <w:rsid w:val="00223085"/>
    <w:rsid w:val="00241259"/>
    <w:rsid w:val="00251F5B"/>
    <w:rsid w:val="00257135"/>
    <w:rsid w:val="0029238D"/>
    <w:rsid w:val="002A56F9"/>
    <w:rsid w:val="002B61DE"/>
    <w:rsid w:val="002C7E2B"/>
    <w:rsid w:val="00303DA2"/>
    <w:rsid w:val="003252ED"/>
    <w:rsid w:val="00336592"/>
    <w:rsid w:val="00336F2C"/>
    <w:rsid w:val="00356B00"/>
    <w:rsid w:val="00361EAE"/>
    <w:rsid w:val="003B4FC0"/>
    <w:rsid w:val="004139A5"/>
    <w:rsid w:val="00445952"/>
    <w:rsid w:val="00466E16"/>
    <w:rsid w:val="004A5E0D"/>
    <w:rsid w:val="004D167D"/>
    <w:rsid w:val="004D3281"/>
    <w:rsid w:val="004D47A8"/>
    <w:rsid w:val="004F7606"/>
    <w:rsid w:val="00511716"/>
    <w:rsid w:val="00533EAB"/>
    <w:rsid w:val="005461B6"/>
    <w:rsid w:val="00550602"/>
    <w:rsid w:val="00560901"/>
    <w:rsid w:val="005C12BC"/>
    <w:rsid w:val="005D2D7E"/>
    <w:rsid w:val="005E78C0"/>
    <w:rsid w:val="005F60C7"/>
    <w:rsid w:val="0061174A"/>
    <w:rsid w:val="00657960"/>
    <w:rsid w:val="006776CF"/>
    <w:rsid w:val="006857A5"/>
    <w:rsid w:val="006A6324"/>
    <w:rsid w:val="006B1CB0"/>
    <w:rsid w:val="006D4C72"/>
    <w:rsid w:val="006E1118"/>
    <w:rsid w:val="00730971"/>
    <w:rsid w:val="007550B8"/>
    <w:rsid w:val="0076632D"/>
    <w:rsid w:val="007675A4"/>
    <w:rsid w:val="007F6CFC"/>
    <w:rsid w:val="00897104"/>
    <w:rsid w:val="008A58CE"/>
    <w:rsid w:val="008C5E9D"/>
    <w:rsid w:val="008F337D"/>
    <w:rsid w:val="009471F4"/>
    <w:rsid w:val="00964D68"/>
    <w:rsid w:val="009772FC"/>
    <w:rsid w:val="009F2BF7"/>
    <w:rsid w:val="00A7005D"/>
    <w:rsid w:val="00A74FEF"/>
    <w:rsid w:val="00A750EE"/>
    <w:rsid w:val="00A971DC"/>
    <w:rsid w:val="00A97CD3"/>
    <w:rsid w:val="00AA164E"/>
    <w:rsid w:val="00AC04B7"/>
    <w:rsid w:val="00B024BA"/>
    <w:rsid w:val="00B106D3"/>
    <w:rsid w:val="00B141EC"/>
    <w:rsid w:val="00B1482C"/>
    <w:rsid w:val="00B21137"/>
    <w:rsid w:val="00B22A87"/>
    <w:rsid w:val="00B6204C"/>
    <w:rsid w:val="00B851B9"/>
    <w:rsid w:val="00BB6B48"/>
    <w:rsid w:val="00BC5793"/>
    <w:rsid w:val="00BD3385"/>
    <w:rsid w:val="00BD60CC"/>
    <w:rsid w:val="00BF0376"/>
    <w:rsid w:val="00BF69B6"/>
    <w:rsid w:val="00C050E8"/>
    <w:rsid w:val="00C121E2"/>
    <w:rsid w:val="00C25536"/>
    <w:rsid w:val="00C51BE8"/>
    <w:rsid w:val="00C8266A"/>
    <w:rsid w:val="00CA64A4"/>
    <w:rsid w:val="00CB57CE"/>
    <w:rsid w:val="00D17C01"/>
    <w:rsid w:val="00D22FEB"/>
    <w:rsid w:val="00D47618"/>
    <w:rsid w:val="00D70B25"/>
    <w:rsid w:val="00DC395A"/>
    <w:rsid w:val="00DF40FF"/>
    <w:rsid w:val="00E538CB"/>
    <w:rsid w:val="00E65B25"/>
    <w:rsid w:val="00E97C99"/>
    <w:rsid w:val="00EC49B3"/>
    <w:rsid w:val="00ED2DA0"/>
    <w:rsid w:val="00EE2E75"/>
    <w:rsid w:val="00EE3F46"/>
    <w:rsid w:val="00F4264C"/>
    <w:rsid w:val="00F53730"/>
    <w:rsid w:val="00F56454"/>
    <w:rsid w:val="00FE0E35"/>
    <w:rsid w:val="00FF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4FA05288"/>
  <w15:docId w15:val="{33DF5FCB-70D0-4DA8-8A63-55832F818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character" w:styleId="CommentReference">
    <w:name w:val="annotation reference"/>
    <w:basedOn w:val="DefaultParagraphFont"/>
    <w:uiPriority w:val="99"/>
    <w:semiHidden/>
    <w:unhideWhenUsed/>
    <w:rsid w:val="00336F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F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F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F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F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F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F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58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E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HSWRCDHSConnectAccess@dhs.wisconsin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C7536-D798-491F-91A9-C39833F3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ility Request for EHR or Network Access</vt:lpstr>
    </vt:vector>
  </TitlesOfParts>
  <Manager>Bridget Thorpe-Kavanaugh/Melissa Mitchell</Manager>
  <Company>DHS/DCTS/WRC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y Request for EHR or Network Access</dc:title>
  <dc:creator>Karen Saffell</dc:creator>
  <cp:keywords>facility, ehr, request, access, it, user</cp:keywords>
  <cp:lastModifiedBy>Schulte, Karla F - DHS</cp:lastModifiedBy>
  <cp:revision>4</cp:revision>
  <cp:lastPrinted>2018-10-25T13:54:00Z</cp:lastPrinted>
  <dcterms:created xsi:type="dcterms:W3CDTF">2023-05-10T13:43:00Z</dcterms:created>
  <dcterms:modified xsi:type="dcterms:W3CDTF">2023-05-10T14:24:00Z</dcterms:modified>
  <cp:category>RDA IT00006A  evt+ 4years data sharing agreements</cp:category>
</cp:coreProperties>
</file>